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07C31" w14:textId="0E1BF87E" w:rsidR="001D5E24" w:rsidRPr="001D5E24" w:rsidRDefault="00283EDC" w:rsidP="001D5E24">
      <w:pPr>
        <w:pStyle w:val="Heading1"/>
      </w:pPr>
      <w:r>
        <w:t>Changes:</w:t>
      </w:r>
    </w:p>
    <w:p w14:paraId="3433DD59" w14:textId="7177F289" w:rsidR="00AC2CC0" w:rsidRDefault="00AC2CC0" w:rsidP="00273F8D">
      <w:r>
        <w:t>Mama introduced me to the geraniums.</w:t>
      </w:r>
      <w:r w:rsidR="00AF3E56">
        <w:t xml:space="preserve"> The</w:t>
      </w:r>
      <w:r w:rsidR="00BF5953">
        <w:t xml:space="preserve"> stunning pink, red and pure white buds that </w:t>
      </w:r>
      <w:r>
        <w:t>were her ultimate pride and joy. It was inevitable,</w:t>
      </w:r>
      <w:r w:rsidR="00356CFC">
        <w:t xml:space="preserve"> I </w:t>
      </w:r>
      <w:proofErr w:type="spellStart"/>
      <w:r w:rsidR="00356CFC">
        <w:t>s’pose</w:t>
      </w:r>
      <w:proofErr w:type="spellEnd"/>
      <w:r>
        <w:t xml:space="preserve"> that as the oldest </w:t>
      </w:r>
      <w:r w:rsidR="00356CFC">
        <w:t xml:space="preserve">I was </w:t>
      </w:r>
      <w:proofErr w:type="spellStart"/>
      <w:r w:rsidR="00356CFC">
        <w:t>gonna</w:t>
      </w:r>
      <w:proofErr w:type="spellEnd"/>
      <w:r w:rsidR="00356CFC">
        <w:t xml:space="preserve"> learn to keep them like</w:t>
      </w:r>
      <w:r>
        <w:t xml:space="preserve"> Mama did. </w:t>
      </w:r>
      <w:r w:rsidR="001D5E24">
        <w:t>I never really</w:t>
      </w:r>
      <w:r w:rsidR="00356CFC">
        <w:t xml:space="preserve"> showed </w:t>
      </w:r>
      <w:r w:rsidR="001D5E24">
        <w:t xml:space="preserve">much interest in the geraniums. It was Mama’s job, not mine. </w:t>
      </w:r>
      <w:r w:rsidR="00356CFC">
        <w:t xml:space="preserve">Well, </w:t>
      </w:r>
      <w:r w:rsidR="00957AAC">
        <w:t>i</w:t>
      </w:r>
      <w:r w:rsidR="001D5E24">
        <w:t xml:space="preserve">t was, until Mama </w:t>
      </w:r>
      <w:r w:rsidR="002D5B52">
        <w:t>left</w:t>
      </w:r>
      <w:r w:rsidR="00957AAC">
        <w:t>. N</w:t>
      </w:r>
      <w:r w:rsidR="001D5E24">
        <w:t>ow it’s the o</w:t>
      </w:r>
      <w:r w:rsidR="00957AAC">
        <w:t>nly</w:t>
      </w:r>
      <w:r w:rsidR="001D5E24">
        <w:t xml:space="preserve"> thing </w:t>
      </w:r>
      <w:proofErr w:type="spellStart"/>
      <w:r w:rsidR="00957AAC">
        <w:t>keepin</w:t>
      </w:r>
      <w:proofErr w:type="spellEnd"/>
      <w:r w:rsidR="00957AAC">
        <w:t xml:space="preserve">’ me </w:t>
      </w:r>
      <w:proofErr w:type="spellStart"/>
      <w:r w:rsidR="00957AAC">
        <w:t>goin</w:t>
      </w:r>
      <w:proofErr w:type="spellEnd"/>
      <w:r w:rsidR="00957AAC">
        <w:t>’</w:t>
      </w:r>
      <w:r w:rsidR="001D5E24">
        <w:t>. The li</w:t>
      </w:r>
      <w:r w:rsidR="00870B9C">
        <w:t>ttle</w:t>
      </w:r>
      <w:r w:rsidR="001D5E24">
        <w:t xml:space="preserve"> bit of Mama </w:t>
      </w:r>
      <w:r w:rsidR="00870B9C">
        <w:t xml:space="preserve">that’s always </w:t>
      </w:r>
      <w:proofErr w:type="spellStart"/>
      <w:r w:rsidR="00870B9C">
        <w:t>gonna</w:t>
      </w:r>
      <w:proofErr w:type="spellEnd"/>
      <w:r w:rsidR="00870B9C">
        <w:t xml:space="preserve"> be with me.</w:t>
      </w:r>
    </w:p>
    <w:p w14:paraId="2950A384" w14:textId="75DA2E70" w:rsidR="00854B67" w:rsidRDefault="00241BA5" w:rsidP="00273F8D">
      <w:r>
        <w:t>The funeral still seems like it was only yest</w:t>
      </w:r>
      <w:r w:rsidR="00870B9C">
        <w:t>er</w:t>
      </w:r>
      <w:r>
        <w:t xml:space="preserve">day. The day was dull and dreary. </w:t>
      </w:r>
      <w:r w:rsidR="00870B9C">
        <w:t xml:space="preserve">Rain </w:t>
      </w:r>
      <w:r w:rsidR="00D76EC5">
        <w:t xml:space="preserve">dripped depressingly </w:t>
      </w:r>
      <w:r>
        <w:t xml:space="preserve">from every </w:t>
      </w:r>
      <w:r w:rsidR="003C2D2B">
        <w:t>gutter</w:t>
      </w:r>
      <w:r w:rsidR="00802850">
        <w:t xml:space="preserve">, determined to make the day as awful as possible. </w:t>
      </w:r>
      <w:r w:rsidR="009640D5">
        <w:t xml:space="preserve">I stood </w:t>
      </w:r>
      <w:proofErr w:type="spellStart"/>
      <w:r w:rsidR="009640D5">
        <w:t>watchin</w:t>
      </w:r>
      <w:proofErr w:type="spellEnd"/>
      <w:r w:rsidR="00AD0C62">
        <w:t>’</w:t>
      </w:r>
      <w:r w:rsidR="009640D5">
        <w:t xml:space="preserve"> as Mama was lowered</w:t>
      </w:r>
      <w:r w:rsidR="00AD0C62">
        <w:t xml:space="preserve"> down, down</w:t>
      </w:r>
      <w:r w:rsidR="009640D5">
        <w:t xml:space="preserve"> into the</w:t>
      </w:r>
      <w:r w:rsidR="00AD0C62">
        <w:t xml:space="preserve"> dark, black</w:t>
      </w:r>
      <w:r w:rsidR="009640D5">
        <w:t xml:space="preserve"> hole. The hole </w:t>
      </w:r>
      <w:proofErr w:type="spellStart"/>
      <w:r w:rsidR="005A0E09">
        <w:t>seemin’ly</w:t>
      </w:r>
      <w:proofErr w:type="spellEnd"/>
      <w:r w:rsidR="005A0E09">
        <w:t xml:space="preserve"> never ended</w:t>
      </w:r>
      <w:r w:rsidR="009640D5">
        <w:t xml:space="preserve">. </w:t>
      </w:r>
      <w:r w:rsidR="006E329E">
        <w:t>It was t</w:t>
      </w:r>
      <w:r w:rsidR="009640D5">
        <w:t xml:space="preserve">he hole that I knew Mama would never come </w:t>
      </w:r>
      <w:r w:rsidR="005A0E09">
        <w:t xml:space="preserve">back up </w:t>
      </w:r>
      <w:r w:rsidR="009640D5">
        <w:t xml:space="preserve">out of. </w:t>
      </w:r>
      <w:r w:rsidR="00D67A42">
        <w:t xml:space="preserve">Papa stood </w:t>
      </w:r>
      <w:proofErr w:type="spellStart"/>
      <w:r w:rsidR="00D67A42">
        <w:t>watchin</w:t>
      </w:r>
      <w:proofErr w:type="spellEnd"/>
      <w:r w:rsidR="002466CF">
        <w:t>’</w:t>
      </w:r>
      <w:r w:rsidR="00D67A42">
        <w:t xml:space="preserve"> too, eyes fixated on the wooden box</w:t>
      </w:r>
      <w:r w:rsidR="005A2C83">
        <w:t xml:space="preserve">, sullen and unsmiling. </w:t>
      </w:r>
      <w:r w:rsidR="000B06C6">
        <w:t>My two youngest siblings, Helen, and Doris</w:t>
      </w:r>
      <w:r w:rsidR="00613268">
        <w:t xml:space="preserve"> held e</w:t>
      </w:r>
      <w:r w:rsidR="000C5974">
        <w:t xml:space="preserve">ach </w:t>
      </w:r>
      <w:r w:rsidR="00613268">
        <w:t>one of my hands</w:t>
      </w:r>
      <w:r w:rsidR="00413C6B">
        <w:t>. Doris leaned over and asked</w:t>
      </w:r>
      <w:r w:rsidR="000C5974">
        <w:t xml:space="preserve"> </w:t>
      </w:r>
      <w:proofErr w:type="spellStart"/>
      <w:r w:rsidR="000C5974">
        <w:t>innocen’ly</w:t>
      </w:r>
      <w:proofErr w:type="spellEnd"/>
      <w:r w:rsidR="00413C6B">
        <w:t>, “Ella, where they takin’ Mama</w:t>
      </w:r>
      <w:r w:rsidR="002B49D1">
        <w:t>?</w:t>
      </w:r>
      <w:r w:rsidR="00413C6B">
        <w:t>”</w:t>
      </w:r>
      <w:r w:rsidR="002923BC">
        <w:t xml:space="preserve"> I just squeezed her hand </w:t>
      </w:r>
      <w:r w:rsidR="000C5974">
        <w:t xml:space="preserve">even </w:t>
      </w:r>
      <w:r w:rsidR="002923BC">
        <w:t xml:space="preserve">harder. Over my shoulder my brothers Ken and </w:t>
      </w:r>
      <w:r w:rsidR="003B4530">
        <w:t xml:space="preserve">Bert </w:t>
      </w:r>
      <w:r w:rsidR="000C5974">
        <w:t xml:space="preserve">were also </w:t>
      </w:r>
      <w:proofErr w:type="spellStart"/>
      <w:r w:rsidR="003B4530">
        <w:t>watch</w:t>
      </w:r>
      <w:r w:rsidR="000C5974">
        <w:t>in</w:t>
      </w:r>
      <w:proofErr w:type="spellEnd"/>
      <w:r w:rsidR="000C5974">
        <w:t>’</w:t>
      </w:r>
      <w:r w:rsidR="003B4530">
        <w:t xml:space="preserve">, </w:t>
      </w:r>
      <w:proofErr w:type="spellStart"/>
      <w:r w:rsidR="003B4530">
        <w:t>shufflin</w:t>
      </w:r>
      <w:proofErr w:type="spellEnd"/>
      <w:r w:rsidR="003B4530">
        <w:t>’ their feet.</w:t>
      </w:r>
      <w:r w:rsidR="001B7B6F">
        <w:t xml:space="preserve"> Nancy and </w:t>
      </w:r>
      <w:r w:rsidR="0048708D">
        <w:t xml:space="preserve">Betty stood near </w:t>
      </w:r>
      <w:proofErr w:type="spellStart"/>
      <w:r w:rsidR="0048708D">
        <w:t>holdin</w:t>
      </w:r>
      <w:proofErr w:type="spellEnd"/>
      <w:r w:rsidR="00DC5CA9">
        <w:t>’</w:t>
      </w:r>
      <w:r w:rsidR="0048708D">
        <w:t xml:space="preserve"> each other, </w:t>
      </w:r>
      <w:proofErr w:type="spellStart"/>
      <w:r w:rsidR="0048708D">
        <w:t>cryin</w:t>
      </w:r>
      <w:proofErr w:type="spellEnd"/>
      <w:r w:rsidR="0048708D">
        <w:t xml:space="preserve">’. </w:t>
      </w:r>
      <w:proofErr w:type="gramStart"/>
      <w:r w:rsidR="000C179A">
        <w:t>All of</w:t>
      </w:r>
      <w:proofErr w:type="gramEnd"/>
      <w:r w:rsidR="000C179A">
        <w:t xml:space="preserve"> sudden it hit me that I was their Mama now.</w:t>
      </w:r>
      <w:r w:rsidR="00A93D82">
        <w:t xml:space="preserve"> They would depend on me. </w:t>
      </w:r>
      <w:r w:rsidR="008B13FE">
        <w:t xml:space="preserve">I broke down </w:t>
      </w:r>
      <w:proofErr w:type="spellStart"/>
      <w:r w:rsidR="008B13FE">
        <w:t>cryin</w:t>
      </w:r>
      <w:proofErr w:type="spellEnd"/>
      <w:r w:rsidR="008B13FE">
        <w:t xml:space="preserve">’ too. Most thought it was out of grief for Mama. They didn’t know </w:t>
      </w:r>
      <w:r w:rsidR="00C23087">
        <w:t>the tears were for me.</w:t>
      </w:r>
    </w:p>
    <w:p w14:paraId="18A1A74C" w14:textId="0092FB92" w:rsidR="00D77D62" w:rsidRDefault="00D77D62" w:rsidP="00273F8D">
      <w:r>
        <w:tab/>
      </w:r>
      <w:r>
        <w:tab/>
      </w:r>
      <w:r>
        <w:tab/>
      </w:r>
      <w:r>
        <w:tab/>
      </w:r>
      <w:r>
        <w:tab/>
      </w:r>
      <w:r>
        <w:tab/>
        <w:t>****</w:t>
      </w:r>
    </w:p>
    <w:p w14:paraId="25EDA917" w14:textId="0EB966EB" w:rsidR="005B11ED" w:rsidRDefault="004A122D" w:rsidP="00273F8D">
      <w:r>
        <w:t xml:space="preserve">“Ella, Betty’s </w:t>
      </w:r>
      <w:proofErr w:type="spellStart"/>
      <w:r>
        <w:t>hittin</w:t>
      </w:r>
      <w:proofErr w:type="spellEnd"/>
      <w:r>
        <w:t>’ me an’ I said stop but she won’t!”</w:t>
      </w:r>
      <w:r w:rsidR="005B11ED">
        <w:t xml:space="preserve"> </w:t>
      </w:r>
    </w:p>
    <w:p w14:paraId="1C85AE33" w14:textId="601D5585" w:rsidR="00410050" w:rsidRDefault="000B4B41" w:rsidP="00273F8D">
      <w:r>
        <w:t>“May-</w:t>
      </w:r>
      <w:proofErr w:type="spellStart"/>
      <w:r>
        <w:t>ella</w:t>
      </w:r>
      <w:proofErr w:type="spellEnd"/>
      <w:r>
        <w:t>, I need you</w:t>
      </w:r>
      <w:r w:rsidR="00410050">
        <w:t xml:space="preserve"> now!”</w:t>
      </w:r>
    </w:p>
    <w:p w14:paraId="664383DC" w14:textId="77777777" w:rsidR="00410050" w:rsidRDefault="00410050" w:rsidP="00273F8D">
      <w:r>
        <w:t xml:space="preserve">“I’m hungry, like really </w:t>
      </w:r>
      <w:proofErr w:type="spellStart"/>
      <w:r>
        <w:t>really</w:t>
      </w:r>
      <w:proofErr w:type="spellEnd"/>
      <w:r>
        <w:t xml:space="preserve"> hungry!”</w:t>
      </w:r>
    </w:p>
    <w:p w14:paraId="1B97ABD9" w14:textId="77777777" w:rsidR="00E11898" w:rsidRDefault="00E11898" w:rsidP="00273F8D">
      <w:r>
        <w:t>“I want Mama. Where’s Mama?”</w:t>
      </w:r>
    </w:p>
    <w:p w14:paraId="3C1D5D35" w14:textId="5960FBE4" w:rsidR="004A122D" w:rsidRDefault="00E11898" w:rsidP="00273F8D">
      <w:r>
        <w:t xml:space="preserve">My </w:t>
      </w:r>
      <w:r w:rsidR="005F0DB1">
        <w:t xml:space="preserve">ears ring with complaints like these from day to night, all day, every day. </w:t>
      </w:r>
      <w:r w:rsidR="00EB2E07">
        <w:t>I knew with Mama gone I w</w:t>
      </w:r>
      <w:r w:rsidR="003031D1">
        <w:t xml:space="preserve">ould become </w:t>
      </w:r>
      <w:r w:rsidR="00EB2E07">
        <w:t>their Mama</w:t>
      </w:r>
      <w:r w:rsidR="00B03353">
        <w:t xml:space="preserve">, </w:t>
      </w:r>
      <w:r w:rsidR="00EB2E07">
        <w:t xml:space="preserve">but I never knew it was </w:t>
      </w:r>
      <w:proofErr w:type="spellStart"/>
      <w:r w:rsidR="00EB2E07">
        <w:t>gonna</w:t>
      </w:r>
      <w:proofErr w:type="spellEnd"/>
      <w:r w:rsidR="00EB2E07">
        <w:t xml:space="preserve"> be this hard.</w:t>
      </w:r>
      <w:r w:rsidR="00370E0C">
        <w:t xml:space="preserve"> I’m </w:t>
      </w:r>
      <w:proofErr w:type="spellStart"/>
      <w:r w:rsidR="00370E0C">
        <w:t>tryin</w:t>
      </w:r>
      <w:proofErr w:type="spellEnd"/>
      <w:r w:rsidR="00370E0C">
        <w:t xml:space="preserve">’ hard to be </w:t>
      </w:r>
      <w:r w:rsidR="00B03353">
        <w:t xml:space="preserve">kind and a good </w:t>
      </w:r>
      <w:proofErr w:type="spellStart"/>
      <w:r w:rsidR="00B03353">
        <w:t>examp</w:t>
      </w:r>
      <w:r w:rsidR="00381241">
        <w:t>’l</w:t>
      </w:r>
      <w:proofErr w:type="spellEnd"/>
      <w:r w:rsidR="00B03353">
        <w:t xml:space="preserve"> but I’m not sure how much longer I can keep this ruse up. </w:t>
      </w:r>
      <w:r w:rsidR="005A4CB9">
        <w:t xml:space="preserve">Mama’s death took just as much of a toll </w:t>
      </w:r>
      <w:r w:rsidR="00071528">
        <w:t>on</w:t>
      </w:r>
      <w:r w:rsidR="005A4CB9">
        <w:t xml:space="preserve"> me as the others</w:t>
      </w:r>
      <w:r w:rsidR="001F378E">
        <w:t>,</w:t>
      </w:r>
      <w:r w:rsidR="005A4CB9">
        <w:t xml:space="preserve"> if not more. Mama was more than a mother to me. She was a guide, best friend, sister</w:t>
      </w:r>
      <w:r w:rsidR="00721BA0">
        <w:t>; with Mama gone it</w:t>
      </w:r>
      <w:r w:rsidR="002B49D1">
        <w:t xml:space="preserve">’s </w:t>
      </w:r>
      <w:r w:rsidR="00721BA0">
        <w:t xml:space="preserve">like part of </w:t>
      </w:r>
      <w:proofErr w:type="spellStart"/>
      <w:r w:rsidR="00721BA0">
        <w:t>me’s</w:t>
      </w:r>
      <w:proofErr w:type="spellEnd"/>
      <w:r w:rsidR="00C56211">
        <w:t xml:space="preserve"> gone too. I can’t keep </w:t>
      </w:r>
      <w:proofErr w:type="spellStart"/>
      <w:r w:rsidR="00C56211">
        <w:t>goin</w:t>
      </w:r>
      <w:proofErr w:type="spellEnd"/>
      <w:r w:rsidR="00C56211">
        <w:t xml:space="preserve">’ on like this. I </w:t>
      </w:r>
      <w:r w:rsidR="00B55C98">
        <w:t>just can’t.</w:t>
      </w:r>
      <w:r w:rsidR="00721BA0">
        <w:t xml:space="preserve"> </w:t>
      </w:r>
      <w:r w:rsidR="00410050">
        <w:br/>
      </w:r>
    </w:p>
    <w:p w14:paraId="48C05499" w14:textId="2533B6DF" w:rsidR="00757F7B" w:rsidRDefault="00F70515" w:rsidP="00273F8D">
      <w:r>
        <w:t xml:space="preserve">Life before Mama left was a ball. Every moment was full of laughter and </w:t>
      </w:r>
      <w:r w:rsidR="000C0CC1">
        <w:t xml:space="preserve">fun, the way anybody feels in the spring when </w:t>
      </w:r>
      <w:proofErr w:type="spellStart"/>
      <w:r w:rsidR="00935106">
        <w:t>leavin</w:t>
      </w:r>
      <w:proofErr w:type="spellEnd"/>
      <w:r w:rsidR="00935106">
        <w:t>’</w:t>
      </w:r>
      <w:r w:rsidR="000C0CC1">
        <w:t xml:space="preserve"> </w:t>
      </w:r>
      <w:r w:rsidR="00AE1E35">
        <w:t xml:space="preserve">dark </w:t>
      </w:r>
      <w:r w:rsidR="000C0CC1">
        <w:t xml:space="preserve">winter behind. </w:t>
      </w:r>
      <w:r w:rsidR="00F34FF9">
        <w:t xml:space="preserve">Papa was </w:t>
      </w:r>
      <w:proofErr w:type="spellStart"/>
      <w:r w:rsidR="00F34FF9">
        <w:t>diff</w:t>
      </w:r>
      <w:r w:rsidR="00757F7B">
        <w:t>’</w:t>
      </w:r>
      <w:r w:rsidR="00F34FF9">
        <w:t>rent</w:t>
      </w:r>
      <w:proofErr w:type="spellEnd"/>
      <w:r w:rsidR="00F34FF9">
        <w:t xml:space="preserve"> too. Whenever Mama came into a room</w:t>
      </w:r>
      <w:r w:rsidR="002B49D1">
        <w:t>,</w:t>
      </w:r>
      <w:r w:rsidR="00F34FF9">
        <w:t xml:space="preserve"> his eyes would light up as if someone had found the on switch and </w:t>
      </w:r>
      <w:r w:rsidR="00F17B79">
        <w:t xml:space="preserve">flicked it. </w:t>
      </w:r>
      <w:r w:rsidR="00752784">
        <w:t xml:space="preserve">The dining room seemed to lighten as our large family all </w:t>
      </w:r>
      <w:proofErr w:type="gramStart"/>
      <w:r w:rsidR="00752784">
        <w:t>gathered together</w:t>
      </w:r>
      <w:proofErr w:type="gramEnd"/>
      <w:r w:rsidR="00752784">
        <w:t xml:space="preserve">. </w:t>
      </w:r>
      <w:r w:rsidR="00507F39">
        <w:t xml:space="preserve">Dinner </w:t>
      </w:r>
      <w:r w:rsidR="00C51ADC">
        <w:t xml:space="preserve">was a </w:t>
      </w:r>
      <w:r w:rsidR="0066588A">
        <w:t>noisy</w:t>
      </w:r>
      <w:r w:rsidR="00C51ADC">
        <w:t xml:space="preserve"> affair with ev</w:t>
      </w:r>
      <w:r w:rsidR="00E16B5D">
        <w:t>eryon</w:t>
      </w:r>
      <w:r w:rsidR="00C51ADC">
        <w:t xml:space="preserve">e </w:t>
      </w:r>
      <w:proofErr w:type="spellStart"/>
      <w:r w:rsidR="00C51ADC">
        <w:t>talkin</w:t>
      </w:r>
      <w:proofErr w:type="spellEnd"/>
      <w:r w:rsidR="00E16B5D">
        <w:t>’</w:t>
      </w:r>
      <w:r w:rsidR="00C51ADC">
        <w:t xml:space="preserve"> over each other eager to tell Mama and Papa about their days</w:t>
      </w:r>
      <w:r w:rsidR="008C5DAE">
        <w:t xml:space="preserve">. Mama always told us we </w:t>
      </w:r>
      <w:proofErr w:type="spellStart"/>
      <w:r w:rsidR="008C5DAE">
        <w:t>shouldn</w:t>
      </w:r>
      <w:proofErr w:type="spellEnd"/>
      <w:r w:rsidR="00364AE6">
        <w:t>’</w:t>
      </w:r>
      <w:r w:rsidR="008C5DAE">
        <w:t xml:space="preserve"> talk over each other</w:t>
      </w:r>
      <w:r w:rsidR="009B53B0">
        <w:t>. “I</w:t>
      </w:r>
      <w:r w:rsidR="008C5DAE">
        <w:t>t</w:t>
      </w:r>
      <w:r w:rsidR="001F378E">
        <w:t xml:space="preserve">’s </w:t>
      </w:r>
      <w:r w:rsidR="008C5DAE">
        <w:t>unladylike</w:t>
      </w:r>
      <w:r w:rsidR="009B53B0">
        <w:t>,” she’d say</w:t>
      </w:r>
      <w:r w:rsidR="008C5DAE">
        <w:t xml:space="preserve"> </w:t>
      </w:r>
      <w:r w:rsidR="007C3CD9">
        <w:t>to which the boys would retort with mischievous grins, “</w:t>
      </w:r>
      <w:r w:rsidR="00D5520A">
        <w:t>W</w:t>
      </w:r>
      <w:r w:rsidR="007C3CD9">
        <w:t xml:space="preserve">e </w:t>
      </w:r>
      <w:proofErr w:type="spellStart"/>
      <w:r w:rsidR="007C3CD9">
        <w:t>ain’t</w:t>
      </w:r>
      <w:proofErr w:type="spellEnd"/>
      <w:r w:rsidR="007C3CD9">
        <w:t xml:space="preserve"> lad</w:t>
      </w:r>
      <w:r w:rsidR="009B53B0">
        <w:t>ies</w:t>
      </w:r>
      <w:r w:rsidR="007C3CD9">
        <w:t>.”</w:t>
      </w:r>
      <w:r w:rsidR="00824E2A">
        <w:t xml:space="preserve"> </w:t>
      </w:r>
      <w:r w:rsidR="001442ED">
        <w:t xml:space="preserve">We’d scowl at them until </w:t>
      </w:r>
      <w:r w:rsidR="00824E2A">
        <w:t xml:space="preserve">Mama’s </w:t>
      </w:r>
      <w:r w:rsidR="0079428A">
        <w:t xml:space="preserve">contagious, </w:t>
      </w:r>
      <w:proofErr w:type="spellStart"/>
      <w:r w:rsidR="00824E2A">
        <w:t>gurglin</w:t>
      </w:r>
      <w:proofErr w:type="spellEnd"/>
      <w:r w:rsidR="00364AE6">
        <w:t>’</w:t>
      </w:r>
      <w:r w:rsidR="00824E2A">
        <w:t xml:space="preserve"> laugh would fill the room in perfect harmony with Papa’s loud </w:t>
      </w:r>
      <w:r w:rsidR="00275393">
        <w:t xml:space="preserve">guffaw. After dinner we would crowd around </w:t>
      </w:r>
      <w:r w:rsidR="00CF6E23">
        <w:t xml:space="preserve">Papa, the little ones </w:t>
      </w:r>
      <w:proofErr w:type="spellStart"/>
      <w:r w:rsidR="00CF6E23">
        <w:t>crawlin</w:t>
      </w:r>
      <w:proofErr w:type="spellEnd"/>
      <w:r w:rsidR="00E03346">
        <w:t>’</w:t>
      </w:r>
      <w:r w:rsidR="00CF6E23">
        <w:t xml:space="preserve"> onto his lap, us older ones drap</w:t>
      </w:r>
      <w:r w:rsidR="00E03346">
        <w:t>ed</w:t>
      </w:r>
      <w:r w:rsidR="00CF6E23">
        <w:t xml:space="preserve"> over his chair </w:t>
      </w:r>
      <w:r w:rsidR="008837C9">
        <w:t>as we waited for him to tell us one of his famous stories.</w:t>
      </w:r>
      <w:r w:rsidR="00ED2704">
        <w:t xml:space="preserve"> Halfway through the story, we’d realise Mama had sneaked in too,</w:t>
      </w:r>
      <w:r w:rsidR="00402BFC">
        <w:t xml:space="preserve"> and she’d sit, as excited as any of us at Papa’s feet. We always saved her that spot.</w:t>
      </w:r>
      <w:r w:rsidR="00E57E48">
        <w:t xml:space="preserve"> </w:t>
      </w:r>
      <w:r w:rsidR="00286684">
        <w:t xml:space="preserve">To remember Mama, </w:t>
      </w:r>
      <w:r w:rsidR="00E57E48">
        <w:t xml:space="preserve">I still do. </w:t>
      </w:r>
    </w:p>
    <w:p w14:paraId="5A6E91E9" w14:textId="68CAD7A9" w:rsidR="00C51ADC" w:rsidRDefault="00757F7B" w:rsidP="00273F8D">
      <w:r>
        <w:t xml:space="preserve"> </w:t>
      </w:r>
    </w:p>
    <w:p w14:paraId="3454F026" w14:textId="3A40EEAF" w:rsidR="00FF03FA" w:rsidRDefault="00FF03FA" w:rsidP="00273F8D">
      <w:r>
        <w:tab/>
      </w:r>
      <w:r>
        <w:tab/>
      </w:r>
      <w:r>
        <w:tab/>
      </w:r>
      <w:r>
        <w:tab/>
      </w:r>
      <w:r>
        <w:tab/>
      </w:r>
      <w:r>
        <w:tab/>
        <w:t>****</w:t>
      </w:r>
    </w:p>
    <w:p w14:paraId="71A95972" w14:textId="63A0D19C" w:rsidR="005E151A" w:rsidRDefault="00DE6DC2" w:rsidP="00273F8D">
      <w:r>
        <w:lastRenderedPageBreak/>
        <w:t xml:space="preserve">Papa’s all </w:t>
      </w:r>
      <w:proofErr w:type="spellStart"/>
      <w:r>
        <w:t>diff</w:t>
      </w:r>
      <w:r w:rsidR="00D21DEF">
        <w:t>’</w:t>
      </w:r>
      <w:r>
        <w:t>rent</w:t>
      </w:r>
      <w:proofErr w:type="spellEnd"/>
      <w:r>
        <w:t xml:space="preserve"> now. I think he’s </w:t>
      </w:r>
      <w:proofErr w:type="spellStart"/>
      <w:r>
        <w:t>tryin</w:t>
      </w:r>
      <w:proofErr w:type="spellEnd"/>
      <w:r>
        <w:t>’ to drink away his grief</w:t>
      </w:r>
      <w:r w:rsidR="00CE4B1A">
        <w:t xml:space="preserve">. </w:t>
      </w:r>
      <w:r w:rsidR="00045F17">
        <w:t xml:space="preserve">He never tells us stories anymore. The </w:t>
      </w:r>
      <w:proofErr w:type="gramStart"/>
      <w:r w:rsidR="00DC10B2">
        <w:t>one</w:t>
      </w:r>
      <w:r w:rsidR="00F96A3A">
        <w:t xml:space="preserve"> </w:t>
      </w:r>
      <w:r w:rsidR="00DC10B2">
        <w:t>time</w:t>
      </w:r>
      <w:proofErr w:type="gramEnd"/>
      <w:r w:rsidR="00045F17">
        <w:t xml:space="preserve"> little Helen asked him to, he </w:t>
      </w:r>
      <w:r w:rsidR="00F96A3A">
        <w:t xml:space="preserve">hit </w:t>
      </w:r>
      <w:r w:rsidR="00045F17">
        <w:t xml:space="preserve">her. </w:t>
      </w:r>
      <w:r w:rsidR="00C66AAE">
        <w:t>He stalks in late at night</w:t>
      </w:r>
      <w:r w:rsidR="00BD0944">
        <w:t xml:space="preserve">, </w:t>
      </w:r>
      <w:proofErr w:type="spellStart"/>
      <w:r w:rsidR="00BD0944">
        <w:t>shoutin</w:t>
      </w:r>
      <w:proofErr w:type="spellEnd"/>
      <w:r w:rsidR="007E2957">
        <w:t>’</w:t>
      </w:r>
      <w:r w:rsidR="00BD0944">
        <w:t xml:space="preserve"> and </w:t>
      </w:r>
      <w:proofErr w:type="spellStart"/>
      <w:r w:rsidR="00734639">
        <w:t>stompin</w:t>
      </w:r>
      <w:proofErr w:type="spellEnd"/>
      <w:r w:rsidR="00734639">
        <w:t>’ loudly</w:t>
      </w:r>
      <w:r w:rsidR="00286684">
        <w:t>,</w:t>
      </w:r>
      <w:r w:rsidR="00734639">
        <w:t xml:space="preserve"> </w:t>
      </w:r>
      <w:proofErr w:type="spellStart"/>
      <w:r w:rsidR="00734639">
        <w:t>wakin</w:t>
      </w:r>
      <w:proofErr w:type="spellEnd"/>
      <w:r w:rsidR="00F03085">
        <w:t>’</w:t>
      </w:r>
      <w:r w:rsidR="00734639">
        <w:t xml:space="preserve"> the littlies from their sleep. </w:t>
      </w:r>
      <w:r w:rsidR="00F66841">
        <w:t xml:space="preserve">They’ve learnt to be quiet otherwise </w:t>
      </w:r>
      <w:r w:rsidR="005A016D">
        <w:t>he shouts and takes his anger out on them.</w:t>
      </w:r>
      <w:r w:rsidR="00024808">
        <w:t xml:space="preserve"> Once he’s gone to bed I </w:t>
      </w:r>
      <w:proofErr w:type="spellStart"/>
      <w:r w:rsidR="00024808">
        <w:t>gotta</w:t>
      </w:r>
      <w:proofErr w:type="spellEnd"/>
      <w:r w:rsidR="00024808">
        <w:t xml:space="preserve"> get up and tuck them</w:t>
      </w:r>
      <w:r w:rsidR="00850080">
        <w:t xml:space="preserve"> all</w:t>
      </w:r>
      <w:r w:rsidR="00024808">
        <w:t xml:space="preserve"> back in </w:t>
      </w:r>
      <w:r w:rsidR="00F03085">
        <w:t>a</w:t>
      </w:r>
      <w:r w:rsidR="00024808">
        <w:t xml:space="preserve">gain. One night, as I was </w:t>
      </w:r>
      <w:proofErr w:type="spellStart"/>
      <w:r w:rsidR="00024808">
        <w:t>tuckin</w:t>
      </w:r>
      <w:proofErr w:type="spellEnd"/>
      <w:r w:rsidR="00C646FC">
        <w:t>’</w:t>
      </w:r>
      <w:r w:rsidR="00024808">
        <w:t xml:space="preserve"> </w:t>
      </w:r>
      <w:r w:rsidR="005B681C">
        <w:t xml:space="preserve">Betty and Nance in, Betty turned to me and asked, “Ella, when’s Mama </w:t>
      </w:r>
      <w:proofErr w:type="spellStart"/>
      <w:r w:rsidR="005B681C">
        <w:t>gonna</w:t>
      </w:r>
      <w:proofErr w:type="spellEnd"/>
      <w:r w:rsidR="005B681C">
        <w:t xml:space="preserve"> come back?”</w:t>
      </w:r>
      <w:r w:rsidR="00AF6429">
        <w:t xml:space="preserve"> </w:t>
      </w:r>
      <w:r w:rsidR="0083420D">
        <w:t xml:space="preserve">I just pulled her close and </w:t>
      </w:r>
      <w:r w:rsidR="00617253">
        <w:t xml:space="preserve">went back to bed. There was </w:t>
      </w:r>
      <w:proofErr w:type="spellStart"/>
      <w:r w:rsidR="00617253">
        <w:t>nothin</w:t>
      </w:r>
      <w:proofErr w:type="spellEnd"/>
      <w:r w:rsidR="00617253">
        <w:t xml:space="preserve">’ else </w:t>
      </w:r>
      <w:r w:rsidR="00A94430">
        <w:t xml:space="preserve">I could </w:t>
      </w:r>
      <w:r w:rsidR="00617253">
        <w:t>do. That night, I cried myself to sleep.</w:t>
      </w:r>
    </w:p>
    <w:p w14:paraId="147B4C83" w14:textId="74BA13C7" w:rsidR="0044097B" w:rsidRDefault="0044097B" w:rsidP="00273F8D">
      <w:r>
        <w:tab/>
      </w:r>
      <w:r>
        <w:tab/>
      </w:r>
      <w:r>
        <w:tab/>
      </w:r>
      <w:r>
        <w:tab/>
      </w:r>
      <w:r>
        <w:tab/>
      </w:r>
      <w:r>
        <w:tab/>
        <w:t>****</w:t>
      </w:r>
    </w:p>
    <w:p w14:paraId="098D2A92" w14:textId="2CBC0890" w:rsidR="00DB18CB" w:rsidRDefault="007125FA" w:rsidP="00273F8D">
      <w:r>
        <w:t xml:space="preserve">Papa </w:t>
      </w:r>
      <w:r w:rsidR="00172FF4">
        <w:t xml:space="preserve">spends almost </w:t>
      </w:r>
      <w:r w:rsidR="003A08EE">
        <w:t xml:space="preserve">all the money on his drinks. I can’t be expected to </w:t>
      </w:r>
      <w:r w:rsidR="00C06255">
        <w:t xml:space="preserve">support a family of nine on </w:t>
      </w:r>
      <w:r w:rsidR="00A90553">
        <w:t xml:space="preserve">a couple of pennies. </w:t>
      </w:r>
      <w:r w:rsidR="00C47679">
        <w:t xml:space="preserve">Many a night I go hungry to give </w:t>
      </w:r>
      <w:r w:rsidR="000D6081">
        <w:t xml:space="preserve">as </w:t>
      </w:r>
      <w:r w:rsidR="00C47679">
        <w:t>much as I can to the littlies. I try my hardest with them</w:t>
      </w:r>
      <w:r w:rsidR="00C07EF1">
        <w:t>,</w:t>
      </w:r>
      <w:r w:rsidR="00C47679">
        <w:t xml:space="preserve"> but</w:t>
      </w:r>
      <w:r w:rsidR="00A60D11">
        <w:t xml:space="preserve"> it doesn’t seem to be </w:t>
      </w:r>
      <w:proofErr w:type="spellStart"/>
      <w:r w:rsidR="00A60D11">
        <w:t>workin</w:t>
      </w:r>
      <w:proofErr w:type="spellEnd"/>
      <w:r w:rsidR="00A60D11">
        <w:t xml:space="preserve">’. I long for someone my own age. Ken’s the closest </w:t>
      </w:r>
      <w:r w:rsidR="00DE2299">
        <w:t xml:space="preserve">to my age but he’s only thirteen years compared to my nineteen years. </w:t>
      </w:r>
      <w:r w:rsidR="00CA17B4">
        <w:t xml:space="preserve">Sometimes I think it’d be better just to be run away. But </w:t>
      </w:r>
      <w:r w:rsidR="006A6D27">
        <w:t>deep in my heart I know I could</w:t>
      </w:r>
      <w:r w:rsidR="00D005AD">
        <w:t xml:space="preserve"> never. </w:t>
      </w:r>
    </w:p>
    <w:p w14:paraId="4A19B753" w14:textId="4FD40F21" w:rsidR="00D005AD" w:rsidRDefault="000B6833" w:rsidP="00273F8D">
      <w:r>
        <w:tab/>
      </w:r>
      <w:r>
        <w:tab/>
      </w:r>
      <w:r>
        <w:tab/>
      </w:r>
      <w:r>
        <w:tab/>
      </w:r>
      <w:r>
        <w:tab/>
      </w:r>
      <w:r>
        <w:tab/>
        <w:t>****</w:t>
      </w:r>
    </w:p>
    <w:p w14:paraId="584491AE" w14:textId="40DBF5A1" w:rsidR="00725BAE" w:rsidRDefault="00A1056A" w:rsidP="00273F8D">
      <w:r>
        <w:t xml:space="preserve">Then one day </w:t>
      </w:r>
      <w:proofErr w:type="spellStart"/>
      <w:r>
        <w:t>somethin</w:t>
      </w:r>
      <w:proofErr w:type="spellEnd"/>
      <w:r>
        <w:t xml:space="preserve">’ happened that changed my life. As I was outside </w:t>
      </w:r>
      <w:proofErr w:type="spellStart"/>
      <w:r>
        <w:t>waterin</w:t>
      </w:r>
      <w:proofErr w:type="spellEnd"/>
      <w:r>
        <w:t>’ the</w:t>
      </w:r>
      <w:r w:rsidR="00A606E5">
        <w:t xml:space="preserve"> geraniums</w:t>
      </w:r>
      <w:r w:rsidR="000D6081">
        <w:t>,</w:t>
      </w:r>
      <w:r w:rsidR="00A606E5">
        <w:t xml:space="preserve"> Mama’s flower</w:t>
      </w:r>
      <w:r w:rsidR="002A32C3">
        <w:t>s</w:t>
      </w:r>
      <w:r w:rsidR="00A606E5">
        <w:t xml:space="preserve">, </w:t>
      </w:r>
      <w:r w:rsidR="00782C02">
        <w:t xml:space="preserve">a young man walked by. He </w:t>
      </w:r>
      <w:r w:rsidR="006D5843">
        <w:t>called out, “Afternoon, Miss Mayella.” I was so stunned, I didn’</w:t>
      </w:r>
      <w:r w:rsidR="00CC74EA">
        <w:t>t reply</w:t>
      </w:r>
      <w:r w:rsidR="0083295C">
        <w:t>.</w:t>
      </w:r>
      <w:r w:rsidR="002A32C3">
        <w:t xml:space="preserve"> </w:t>
      </w:r>
      <w:r w:rsidR="00EA13A9">
        <w:t>Rarely did anyone talk or take any notice of me ‘</w:t>
      </w:r>
      <w:proofErr w:type="spellStart"/>
      <w:r w:rsidR="00EA13A9">
        <w:t>cept</w:t>
      </w:r>
      <w:proofErr w:type="spellEnd"/>
      <w:r w:rsidR="00EA13A9">
        <w:t xml:space="preserve"> to make fun.</w:t>
      </w:r>
      <w:r w:rsidR="00370B18">
        <w:t xml:space="preserve"> I felt a warm glow in my heart. </w:t>
      </w:r>
      <w:r w:rsidR="00672656">
        <w:t xml:space="preserve">From then </w:t>
      </w:r>
      <w:r w:rsidR="009F169C">
        <w:t>on</w:t>
      </w:r>
      <w:r w:rsidR="003C5A7B">
        <w:t>,</w:t>
      </w:r>
      <w:r w:rsidR="00672656">
        <w:t xml:space="preserve"> I made sure I was always outside with the ger</w:t>
      </w:r>
      <w:r w:rsidR="008E4035">
        <w:t>aniums in the afternoon, so I could hear the familiar</w:t>
      </w:r>
      <w:r w:rsidR="00335DDC">
        <w:t>,</w:t>
      </w:r>
      <w:r w:rsidR="008E4035">
        <w:t xml:space="preserve"> “Afternoon, Miss Mayella.” </w:t>
      </w:r>
      <w:r w:rsidR="00AE32C6">
        <w:t xml:space="preserve">There was something about this man that made me want him. I didn’t know if it was the </w:t>
      </w:r>
      <w:r w:rsidR="00310D0A">
        <w:t>kind, soft face</w:t>
      </w:r>
      <w:r w:rsidR="00053DA6">
        <w:t>,</w:t>
      </w:r>
      <w:r w:rsidR="00310D0A">
        <w:t xml:space="preserve"> the slightly lilting </w:t>
      </w:r>
      <w:proofErr w:type="gramStart"/>
      <w:r w:rsidR="00310D0A">
        <w:t>voic</w:t>
      </w:r>
      <w:r w:rsidR="00A9548E">
        <w:t>e</w:t>
      </w:r>
      <w:proofErr w:type="gramEnd"/>
      <w:r w:rsidR="00053DA6">
        <w:t xml:space="preserve"> or the fact that he seemed harmless due to a maimed arm.</w:t>
      </w:r>
      <w:r w:rsidR="00A9548E">
        <w:t xml:space="preserve"> But there was one thing about him that told me I’d ne’er be able to have him.</w:t>
      </w:r>
      <w:r w:rsidR="001D15BA">
        <w:t xml:space="preserve"> </w:t>
      </w:r>
      <w:r w:rsidR="00A9548E">
        <w:t xml:space="preserve"> </w:t>
      </w:r>
      <w:r w:rsidR="000A487D">
        <w:t xml:space="preserve">The fact that he was </w:t>
      </w:r>
      <w:r w:rsidR="00F96A3A">
        <w:t>one of them. A nigger.</w:t>
      </w:r>
    </w:p>
    <w:p w14:paraId="1555334B" w14:textId="404C0155" w:rsidR="000B6833" w:rsidRDefault="00725BAE" w:rsidP="00273F8D">
      <w:r>
        <w:t xml:space="preserve">WORD COUNT </w:t>
      </w:r>
      <w:r w:rsidR="00E50BA8">
        <w:t>–</w:t>
      </w:r>
      <w:r>
        <w:t xml:space="preserve"> 9</w:t>
      </w:r>
      <w:r w:rsidR="001D15BA">
        <w:t>39</w:t>
      </w:r>
    </w:p>
    <w:p w14:paraId="3EDBF48B" w14:textId="77777777" w:rsidR="00356954" w:rsidRDefault="00356954" w:rsidP="00273F8D"/>
    <w:p w14:paraId="3174B4CA" w14:textId="77777777" w:rsidR="00356954" w:rsidRDefault="00356954" w:rsidP="00356954">
      <w:pPr>
        <w:pStyle w:val="Heading1"/>
      </w:pPr>
      <w:r>
        <w:t>Writer’s Statement:</w:t>
      </w:r>
    </w:p>
    <w:p w14:paraId="6548749C" w14:textId="77777777" w:rsidR="00356954" w:rsidRPr="002F592E" w:rsidRDefault="00356954" w:rsidP="00356954">
      <w:proofErr w:type="gramStart"/>
      <w:r>
        <w:t>Through the use of</w:t>
      </w:r>
      <w:proofErr w:type="gramEnd"/>
      <w:r>
        <w:t xml:space="preserve"> various Harper Lee features, further and more deep and influential meaning is added to my story. This is added using characters, speech, informal style, Bob Ewell’s change, perspective, and themes.</w:t>
      </w:r>
    </w:p>
    <w:p w14:paraId="27AE839A" w14:textId="77777777" w:rsidR="00356954" w:rsidRPr="00653634" w:rsidRDefault="00356954" w:rsidP="00356954">
      <w:r>
        <w:t xml:space="preserve">The main characters in my story are exactly the same as those in Harper Lee’s </w:t>
      </w:r>
      <w:proofErr w:type="gramStart"/>
      <w:r>
        <w:rPr>
          <w:i/>
          <w:iCs/>
        </w:rPr>
        <w:t>To</w:t>
      </w:r>
      <w:proofErr w:type="gramEnd"/>
      <w:r>
        <w:rPr>
          <w:i/>
          <w:iCs/>
        </w:rPr>
        <w:t xml:space="preserve"> Kill a Mockingbird </w:t>
      </w:r>
      <w:r>
        <w:t xml:space="preserve">drawing a direct connection. In the book, Mayella is only a side character but in my story, I have made her the main character. By making Mayella the main character I can show her in a different light to the readers in my story. She can be a seen as a softer, </w:t>
      </w:r>
      <w:proofErr w:type="gramStart"/>
      <w:r>
        <w:t>gentler</w:t>
      </w:r>
      <w:proofErr w:type="gramEnd"/>
      <w:r>
        <w:t xml:space="preserve"> and more caring person in my story whereas in the book she is portrayed as a selfish, defensive and untrustworthy person. This adds meaning to Harper Lee’s story as well as it explains why she is acting the way she does at the trial and while her actions are still wrong it shows her motive for raping Tom Robinson.</w:t>
      </w:r>
    </w:p>
    <w:p w14:paraId="6CFB793E" w14:textId="77777777" w:rsidR="00356954" w:rsidRDefault="00356954" w:rsidP="00356954">
      <w:r>
        <w:t>Another intertextual feature in my story is the speech of Mayella. Like in Harper Lee’s story, Mayella’s speech is uneducated showing how she’s been denied the education she needs. Many of the words are cut short such as “</w:t>
      </w:r>
      <w:proofErr w:type="spellStart"/>
      <w:r>
        <w:t>tryin</w:t>
      </w:r>
      <w:proofErr w:type="spellEnd"/>
      <w:r>
        <w:t xml:space="preserve">’, </w:t>
      </w:r>
      <w:proofErr w:type="spellStart"/>
      <w:r>
        <w:t>cryin</w:t>
      </w:r>
      <w:proofErr w:type="spellEnd"/>
      <w:r>
        <w:t>’, and “</w:t>
      </w:r>
      <w:proofErr w:type="spellStart"/>
      <w:r>
        <w:t>wakin</w:t>
      </w:r>
      <w:proofErr w:type="spellEnd"/>
      <w:r>
        <w:t>’” and words such as “</w:t>
      </w:r>
      <w:proofErr w:type="spellStart"/>
      <w:r>
        <w:t>ain’t</w:t>
      </w:r>
      <w:proofErr w:type="spellEnd"/>
      <w:r>
        <w:t xml:space="preserve">” are also used. This very clearly connects my story to </w:t>
      </w:r>
      <w:proofErr w:type="spellStart"/>
      <w:r>
        <w:rPr>
          <w:i/>
          <w:iCs/>
        </w:rPr>
        <w:t>To</w:t>
      </w:r>
      <w:proofErr w:type="spellEnd"/>
      <w:r>
        <w:rPr>
          <w:i/>
          <w:iCs/>
        </w:rPr>
        <w:t xml:space="preserve"> Kill a Mockingbird </w:t>
      </w:r>
      <w:r>
        <w:t xml:space="preserve">as Mayella also speaks like this in the book. </w:t>
      </w:r>
      <w:r w:rsidRPr="001A2154">
        <w:t>However</w:t>
      </w:r>
      <w:r>
        <w:t xml:space="preserve">, in my story, Mayella’s thinking is shown which illustrates that she is quite intelligent even though by Harper Lee she is portrayed as very </w:t>
      </w:r>
      <w:r>
        <w:lastRenderedPageBreak/>
        <w:t>uneducated. This adds further meaning to her as a character by showing her intellect through her thinking it allows the reader to delve deeper into her as a character.</w:t>
      </w:r>
    </w:p>
    <w:p w14:paraId="0667389D" w14:textId="77777777" w:rsidR="00356954" w:rsidRPr="006D6778" w:rsidRDefault="00356954" w:rsidP="00356954">
      <w:r>
        <w:t xml:space="preserve">In my story, an informal style, is used to connect the reader further to the character. The casual laid back phrases such as “I knew it was </w:t>
      </w:r>
      <w:proofErr w:type="spellStart"/>
      <w:r>
        <w:t>gonna</w:t>
      </w:r>
      <w:proofErr w:type="spellEnd"/>
      <w:r>
        <w:t xml:space="preserve"> be hard”. This draws an obvious link to Harper Lee’s </w:t>
      </w:r>
      <w:proofErr w:type="gramStart"/>
      <w:r>
        <w:rPr>
          <w:i/>
          <w:iCs/>
        </w:rPr>
        <w:t>To</w:t>
      </w:r>
      <w:proofErr w:type="gramEnd"/>
      <w:r>
        <w:rPr>
          <w:i/>
          <w:iCs/>
        </w:rPr>
        <w:t xml:space="preserve"> Kill a Mockingbird</w:t>
      </w:r>
      <w:r>
        <w:t xml:space="preserve"> as this is narrated by Scout therefore the language is also casual and laid back. However, the informal style also shows a lot about the family life of Mayella as she is narrating. It shows the type of class that Mayella lives in which is the lower class and therefore adds more meaning to her as a character. In my story, the informal language also helps the reader to </w:t>
      </w:r>
      <w:proofErr w:type="gramStart"/>
      <w:r>
        <w:t>understand clearly</w:t>
      </w:r>
      <w:proofErr w:type="gramEnd"/>
      <w:r>
        <w:t xml:space="preserve"> the struggles of a young girl trying to run a family with no help of a father and the reader can understand her feelings.</w:t>
      </w:r>
    </w:p>
    <w:p w14:paraId="40F38087" w14:textId="77777777" w:rsidR="00356954" w:rsidRPr="00060039" w:rsidRDefault="00356954" w:rsidP="00356954">
      <w:r>
        <w:t xml:space="preserve">The way my story portrays Bob Ewell is another intertextual feature. In </w:t>
      </w:r>
      <w:r>
        <w:rPr>
          <w:i/>
          <w:iCs/>
        </w:rPr>
        <w:t>To Kill a Mockingbird</w:t>
      </w:r>
      <w:r>
        <w:t xml:space="preserve"> Bob Ewell is mean and he abuses Mayella. However, through my story, it explains the motive for his mean and abusive nature. Since his wife died, he totally changed and that adds meaning to his character in the book. Phrases in my story such as, “Papa’s all different now,” show how after his wife’s death, Bob Ewell became a completely different person. Through my story a different side of Bob Ewell is shown, and it also adds meaning to the book by showing how people react to different circumstances and how they can be totally changed by it, which is an allusion to how the prejudice completely changed some people in the town of Maycomb.</w:t>
      </w:r>
    </w:p>
    <w:p w14:paraId="58969C4C" w14:textId="77777777" w:rsidR="00356954" w:rsidRDefault="00356954" w:rsidP="00356954">
      <w:r>
        <w:t xml:space="preserve">My story is from the perspective of Mayella Ewell. By writing a story from Mayella’s point of view, it shines a different light on her character compared to the way Harper Lee shows her in </w:t>
      </w:r>
      <w:r>
        <w:rPr>
          <w:i/>
          <w:iCs/>
        </w:rPr>
        <w:t xml:space="preserve">To Kill a Mockingbird. </w:t>
      </w:r>
      <w:r>
        <w:t xml:space="preserve">This helps to develop Mayella’s character in a more meaningful way. From my story we can see that she cares deeply for her siblings as she says, “I’m </w:t>
      </w:r>
      <w:proofErr w:type="spellStart"/>
      <w:r>
        <w:t>tryin</w:t>
      </w:r>
      <w:proofErr w:type="spellEnd"/>
      <w:r>
        <w:t xml:space="preserve">’ to be kind and a good </w:t>
      </w:r>
      <w:proofErr w:type="spellStart"/>
      <w:r>
        <w:t>examp’l</w:t>
      </w:r>
      <w:proofErr w:type="spellEnd"/>
      <w:r>
        <w:t>…” By writing this story from Mayella’s perspective it also adds a reason for her relationship with Tom Robinson later in Harper Lee’s book. Mayella says, “I long for someone my own age.” My story, written from Mayella’s perspective explains her growth in the situation and how she feels about her life. My story allows the reader to see Mayella as she truly is rather than how she is thought of in Harper Lee’s story, as that is from the perspective of Scout.</w:t>
      </w:r>
    </w:p>
    <w:p w14:paraId="24F706F9" w14:textId="77777777" w:rsidR="00356954" w:rsidRDefault="00356954" w:rsidP="00356954">
      <w:r>
        <w:t xml:space="preserve">The last intertextual feature in my story is the theme of stepping into other people’s shoes. In </w:t>
      </w:r>
      <w:r>
        <w:rPr>
          <w:i/>
          <w:iCs/>
        </w:rPr>
        <w:t>To Kill a Mockingbird</w:t>
      </w:r>
      <w:r>
        <w:t xml:space="preserve"> Atticus tells Scout and Jem to step into other people’s shoes. In my story, Mayella </w:t>
      </w:r>
      <w:proofErr w:type="gramStart"/>
      <w:r>
        <w:t>has to</w:t>
      </w:r>
      <w:proofErr w:type="gramEnd"/>
      <w:r>
        <w:t xml:space="preserve"> step into her </w:t>
      </w:r>
      <w:proofErr w:type="spellStart"/>
      <w:r>
        <w:t>mothers</w:t>
      </w:r>
      <w:proofErr w:type="spellEnd"/>
      <w:r>
        <w:t xml:space="preserve"> shoes after she dies. She says, “All of a sudden it hit me that I was their Mama now.” Throughout my story there is a growth in Mayella as she learns to step into her mother’s shoes. This connects my story to the book as the theme is the same. By using this theme in my story, it allowed me to show how stepping into someone’s else’s shoes can be very challenging but sometimes it must be done. It adds meaning to the importance of stepping into other’s shoes because then you realise what their life was like. </w:t>
      </w:r>
    </w:p>
    <w:p w14:paraId="33D33F7F" w14:textId="77777777" w:rsidR="00356954" w:rsidRPr="005B209D" w:rsidRDefault="00356954" w:rsidP="00356954">
      <w:r>
        <w:t>Word Count = 861 words</w:t>
      </w:r>
    </w:p>
    <w:p w14:paraId="0039A3DD" w14:textId="7C1659B7" w:rsidR="00E50BA8" w:rsidRDefault="00E50BA8" w:rsidP="00273F8D"/>
    <w:p w14:paraId="007CAEBB" w14:textId="4A47E91D" w:rsidR="00E50BA8" w:rsidRDefault="00E50BA8" w:rsidP="00273F8D"/>
    <w:p w14:paraId="43C6EBAE" w14:textId="414C57F7" w:rsidR="00E50BA8" w:rsidRDefault="00E50BA8" w:rsidP="00273F8D"/>
    <w:p w14:paraId="28D76BD5" w14:textId="6B50A0B2" w:rsidR="00E50BA8" w:rsidRDefault="00E50BA8" w:rsidP="00273F8D"/>
    <w:p w14:paraId="0F31B019" w14:textId="003D6410" w:rsidR="00E50BA8" w:rsidRDefault="00E50BA8" w:rsidP="00273F8D"/>
    <w:p w14:paraId="029A61A7" w14:textId="77777777" w:rsidR="00A5205E" w:rsidRDefault="00A5205E" w:rsidP="00E50BA8">
      <w:pPr>
        <w:pStyle w:val="Heading1"/>
      </w:pPr>
    </w:p>
    <w:p w14:paraId="7275D7CC" w14:textId="77777777" w:rsidR="00A5205E" w:rsidRDefault="00A5205E" w:rsidP="00E50BA8">
      <w:pPr>
        <w:pStyle w:val="Heading1"/>
      </w:pPr>
    </w:p>
    <w:p w14:paraId="384FAE05" w14:textId="77777777" w:rsidR="00A5205E" w:rsidRDefault="00A5205E" w:rsidP="00E50BA8">
      <w:pPr>
        <w:pStyle w:val="Heading1"/>
      </w:pPr>
    </w:p>
    <w:p w14:paraId="4D5389D5" w14:textId="6AAF1C96" w:rsidR="00A5205E" w:rsidRDefault="00A5205E" w:rsidP="00E50BA8">
      <w:pPr>
        <w:pStyle w:val="Heading1"/>
      </w:pPr>
    </w:p>
    <w:p w14:paraId="5AE89EE7" w14:textId="2924D9CA" w:rsidR="00A5205E" w:rsidRDefault="00A5205E" w:rsidP="00A5205E"/>
    <w:p w14:paraId="05C3D402" w14:textId="77777777" w:rsidR="00A5205E" w:rsidRPr="00A5205E" w:rsidRDefault="00A5205E" w:rsidP="00A5205E"/>
    <w:p w14:paraId="4417FC75" w14:textId="3AA2A8E3" w:rsidR="00E50BA8" w:rsidRDefault="00A5205E" w:rsidP="00E50BA8">
      <w:pPr>
        <w:pStyle w:val="Heading1"/>
      </w:pPr>
      <w:r>
        <w:t>Wr</w:t>
      </w:r>
      <w:r w:rsidR="00E50BA8">
        <w:t>iter’s Statement:</w:t>
      </w:r>
    </w:p>
    <w:p w14:paraId="673CF157" w14:textId="77777777" w:rsidR="00E50BA8" w:rsidRPr="002F592E" w:rsidRDefault="00E50BA8" w:rsidP="00E50BA8">
      <w:proofErr w:type="gramStart"/>
      <w:r>
        <w:t>Through the use of</w:t>
      </w:r>
      <w:proofErr w:type="gramEnd"/>
      <w:r>
        <w:t xml:space="preserve"> various Harper Lee features, further and more deep and influential meaning is added to my story. This is added using characters, speech, informal style, Bob Ewell’s change, perspective, and themes.</w:t>
      </w:r>
    </w:p>
    <w:p w14:paraId="28038979" w14:textId="77777777" w:rsidR="00E50BA8" w:rsidRPr="00653634" w:rsidRDefault="00E50BA8" w:rsidP="00E50BA8">
      <w:r>
        <w:t xml:space="preserve">The main characters in my story are exactly the same as those in Harper Lee’s </w:t>
      </w:r>
      <w:proofErr w:type="gramStart"/>
      <w:r>
        <w:rPr>
          <w:i/>
          <w:iCs/>
        </w:rPr>
        <w:t>To</w:t>
      </w:r>
      <w:proofErr w:type="gramEnd"/>
      <w:r>
        <w:rPr>
          <w:i/>
          <w:iCs/>
        </w:rPr>
        <w:t xml:space="preserve"> Kill a Mockingbird </w:t>
      </w:r>
      <w:r>
        <w:t xml:space="preserve">drawing a direct connection. In the book, Mayella is only a side character but in my story, I have made her the main character. By making Mayella the main character I can show her in a different light to the readers in my story. She can be a seen as a softer, </w:t>
      </w:r>
      <w:proofErr w:type="gramStart"/>
      <w:r>
        <w:t>gentler</w:t>
      </w:r>
      <w:proofErr w:type="gramEnd"/>
      <w:r>
        <w:t xml:space="preserve"> and more caring person in my story whereas in the book she is portrayed as a selfish, defensive and untrustworthy person. This adds meaning to Harper Lee’s story as well as it explains why she is acting the way she does at the trial and while her actions are still wrong it shows her motive for raping Tom Robinson.</w:t>
      </w:r>
    </w:p>
    <w:p w14:paraId="2ABDABE5" w14:textId="77777777" w:rsidR="00E50BA8" w:rsidRDefault="00E50BA8" w:rsidP="00E50BA8">
      <w:r>
        <w:t>Another intertextual feature in my story is the speech of Mayella. Like in Harper Lee’s story, Mayella’s speech is uneducated showing how she’s been denied the education she needs. Many of the words are cut short such as “</w:t>
      </w:r>
      <w:proofErr w:type="spellStart"/>
      <w:r>
        <w:t>tryin</w:t>
      </w:r>
      <w:proofErr w:type="spellEnd"/>
      <w:r>
        <w:t xml:space="preserve">’, </w:t>
      </w:r>
      <w:proofErr w:type="spellStart"/>
      <w:r>
        <w:t>cryin</w:t>
      </w:r>
      <w:proofErr w:type="spellEnd"/>
      <w:r>
        <w:t>’, and “</w:t>
      </w:r>
      <w:proofErr w:type="spellStart"/>
      <w:r>
        <w:t>wakin</w:t>
      </w:r>
      <w:proofErr w:type="spellEnd"/>
      <w:r>
        <w:t>’” and words such as “</w:t>
      </w:r>
      <w:proofErr w:type="spellStart"/>
      <w:r>
        <w:t>ain’t</w:t>
      </w:r>
      <w:proofErr w:type="spellEnd"/>
      <w:r>
        <w:t xml:space="preserve">” are also used. This very clearly connects my story to </w:t>
      </w:r>
      <w:proofErr w:type="spellStart"/>
      <w:r>
        <w:rPr>
          <w:i/>
          <w:iCs/>
        </w:rPr>
        <w:t>To</w:t>
      </w:r>
      <w:proofErr w:type="spellEnd"/>
      <w:r>
        <w:rPr>
          <w:i/>
          <w:iCs/>
        </w:rPr>
        <w:t xml:space="preserve"> Kill a Mockingbird </w:t>
      </w:r>
      <w:r>
        <w:t xml:space="preserve">as Mayella also speaks like this in the book. </w:t>
      </w:r>
      <w:r w:rsidRPr="001A2154">
        <w:t>However</w:t>
      </w:r>
      <w:r>
        <w:t>, in my story, Mayella’s thinking is shown which illustrates that she is quite intelligent even though by Harper Lee she is portrayed as very uneducated. This adds further meaning to her as a character by showing her intellect through her thinking it allows the reader to delve deeper into her as a character.</w:t>
      </w:r>
    </w:p>
    <w:p w14:paraId="497827DD" w14:textId="77777777" w:rsidR="00E50BA8" w:rsidRPr="006D6778" w:rsidRDefault="00E50BA8" w:rsidP="00E50BA8">
      <w:r>
        <w:t xml:space="preserve">In my story, an informal style, is used to connect the reader further to the character. The casual laid back phrases such as “I knew it was </w:t>
      </w:r>
      <w:proofErr w:type="spellStart"/>
      <w:r>
        <w:t>gonna</w:t>
      </w:r>
      <w:proofErr w:type="spellEnd"/>
      <w:r>
        <w:t xml:space="preserve"> be hard”. This draws an obvious link to Harper Lee’s </w:t>
      </w:r>
      <w:proofErr w:type="gramStart"/>
      <w:r>
        <w:rPr>
          <w:i/>
          <w:iCs/>
        </w:rPr>
        <w:t>To</w:t>
      </w:r>
      <w:proofErr w:type="gramEnd"/>
      <w:r>
        <w:rPr>
          <w:i/>
          <w:iCs/>
        </w:rPr>
        <w:t xml:space="preserve"> Kill a Mockingbird</w:t>
      </w:r>
      <w:r>
        <w:t xml:space="preserve"> as this is narrated by Scout therefore the language is also casual and laid back. However, the informal style also shows a lot about the family life of Mayella as she is narrating. It shows the type of class that Mayella lives in which is the lower class and therefore adds more meaning to her as a character. In my story, the informal language also helps the reader to </w:t>
      </w:r>
      <w:proofErr w:type="gramStart"/>
      <w:r>
        <w:t>understand clearly</w:t>
      </w:r>
      <w:proofErr w:type="gramEnd"/>
      <w:r>
        <w:t xml:space="preserve"> the struggles of a young girl trying to run a family with no help of a father and the reader can understand her feelings.</w:t>
      </w:r>
    </w:p>
    <w:p w14:paraId="219E218E" w14:textId="77777777" w:rsidR="00E50BA8" w:rsidRPr="00060039" w:rsidRDefault="00E50BA8" w:rsidP="00E50BA8">
      <w:r>
        <w:t xml:space="preserve">The way my story portrays Bob Ewell is another intertextual feature. In </w:t>
      </w:r>
      <w:r>
        <w:rPr>
          <w:i/>
          <w:iCs/>
        </w:rPr>
        <w:t>To Kill a Mockingbird</w:t>
      </w:r>
      <w:r>
        <w:t xml:space="preserve"> Bob Ewell is mean and he abuses Mayella. However, through my story, it explains the motive for his mean and abusive nature. Since his wife died, he totally changed and that adds meaning to his character in the book. Phrases in my story such as, “Papa’s all different now,” show how after his wife’s death, Bob Ewell became a completely different person. Through my story a different side of Bob Ewell is shown, and it also adds meaning to the book by showing how people react to different circumstances and how they can be totally changed by it, which is an allusion to how the prejudice completely changed some people in the town of Maycomb.</w:t>
      </w:r>
    </w:p>
    <w:p w14:paraId="4A79F703" w14:textId="77777777" w:rsidR="00E50BA8" w:rsidRDefault="00E50BA8" w:rsidP="00E50BA8">
      <w:r>
        <w:lastRenderedPageBreak/>
        <w:t xml:space="preserve">My story is from the perspective of Mayella Ewell. By writing a story from Mayella’s point of view, it shines a different light on her character compared to the way Harper Lee shows her in </w:t>
      </w:r>
      <w:r>
        <w:rPr>
          <w:i/>
          <w:iCs/>
        </w:rPr>
        <w:t xml:space="preserve">To Kill a Mockingbird. </w:t>
      </w:r>
      <w:r>
        <w:t xml:space="preserve">This helps to develop Mayella’s character in a more meaningful way. From my story we can see that she cares deeply for her siblings as she says, “I’m </w:t>
      </w:r>
      <w:proofErr w:type="spellStart"/>
      <w:r>
        <w:t>tryin</w:t>
      </w:r>
      <w:proofErr w:type="spellEnd"/>
      <w:r>
        <w:t xml:space="preserve">’ to be kind and a good </w:t>
      </w:r>
      <w:proofErr w:type="spellStart"/>
      <w:r>
        <w:t>examp’l</w:t>
      </w:r>
      <w:proofErr w:type="spellEnd"/>
      <w:r>
        <w:t>…” By writing this story from Mayella’s perspective it also adds a reason for her relationship with Tom Robinson later in Harper Lee’s book. Mayella says, “I long for someone my own age.” My story, written from Mayella’s perspective explains her growth in the situation and how she feels about her life. My story allows the reader to see Mayella as she truly is rather than how she is thought of in Harper Lee’s story, as that is from the perspective of Scout.</w:t>
      </w:r>
    </w:p>
    <w:p w14:paraId="4406114C" w14:textId="77777777" w:rsidR="00E50BA8" w:rsidRDefault="00E50BA8" w:rsidP="00E50BA8">
      <w:r>
        <w:t xml:space="preserve">The last intertextual feature in my story is the theme of stepping into other people’s shoes. In </w:t>
      </w:r>
      <w:r>
        <w:rPr>
          <w:i/>
          <w:iCs/>
        </w:rPr>
        <w:t>To Kill a Mockingbird</w:t>
      </w:r>
      <w:r>
        <w:t xml:space="preserve"> Atticus tells Scout and Jem to step into other people’s shoes. In my story, Mayella </w:t>
      </w:r>
      <w:proofErr w:type="gramStart"/>
      <w:r>
        <w:t>has to</w:t>
      </w:r>
      <w:proofErr w:type="gramEnd"/>
      <w:r>
        <w:t xml:space="preserve"> step into her </w:t>
      </w:r>
      <w:proofErr w:type="spellStart"/>
      <w:r>
        <w:t>mothers</w:t>
      </w:r>
      <w:proofErr w:type="spellEnd"/>
      <w:r>
        <w:t xml:space="preserve"> shoes after she dies. She says, “All of a sudden it hit me that I was their Mama now.” Throughout my story there is a growth in Mayella as she learns to step into her mother’s shoes. This connects my story to the book as the theme is the same. By using this theme in my story, it allowed me to show how stepping into someone’s else’s shoes can be very challenging but sometimes it must be done. It adds meaning to the importance of stepping into other’s shoes because then you realise what their life was like. </w:t>
      </w:r>
    </w:p>
    <w:p w14:paraId="37D256F8" w14:textId="77777777" w:rsidR="00E50BA8" w:rsidRPr="005B209D" w:rsidRDefault="00E50BA8" w:rsidP="00E50BA8">
      <w:r>
        <w:t>Word Count = 861 words</w:t>
      </w:r>
    </w:p>
    <w:p w14:paraId="02D1C24F" w14:textId="77777777" w:rsidR="00E50BA8" w:rsidRPr="00273F8D" w:rsidRDefault="00E50BA8" w:rsidP="00273F8D"/>
    <w:sectPr w:rsidR="00E50BA8" w:rsidRPr="00273F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DEyMDKwNLcwMDJR0lEKTi0uzszPAymwrAUAKVJiNywAAAA="/>
  </w:docVars>
  <w:rsids>
    <w:rsidRoot w:val="00273F8D"/>
    <w:rsid w:val="000052C7"/>
    <w:rsid w:val="00006D89"/>
    <w:rsid w:val="000171AA"/>
    <w:rsid w:val="00024808"/>
    <w:rsid w:val="00045F17"/>
    <w:rsid w:val="00050ED4"/>
    <w:rsid w:val="00053DA6"/>
    <w:rsid w:val="0005418C"/>
    <w:rsid w:val="00055678"/>
    <w:rsid w:val="00060D89"/>
    <w:rsid w:val="00071528"/>
    <w:rsid w:val="000A3065"/>
    <w:rsid w:val="000A487D"/>
    <w:rsid w:val="000B06C6"/>
    <w:rsid w:val="000B216A"/>
    <w:rsid w:val="000B4B41"/>
    <w:rsid w:val="000B6833"/>
    <w:rsid w:val="000C0CC1"/>
    <w:rsid w:val="000C179A"/>
    <w:rsid w:val="000C5974"/>
    <w:rsid w:val="000C6075"/>
    <w:rsid w:val="000D6081"/>
    <w:rsid w:val="000F54E5"/>
    <w:rsid w:val="001068EC"/>
    <w:rsid w:val="001442ED"/>
    <w:rsid w:val="00152E0E"/>
    <w:rsid w:val="00172FF4"/>
    <w:rsid w:val="001B7B6F"/>
    <w:rsid w:val="001D15BA"/>
    <w:rsid w:val="001D5E24"/>
    <w:rsid w:val="001F2A75"/>
    <w:rsid w:val="001F378E"/>
    <w:rsid w:val="00241BA5"/>
    <w:rsid w:val="002466CF"/>
    <w:rsid w:val="00273F8D"/>
    <w:rsid w:val="00275393"/>
    <w:rsid w:val="00283EDC"/>
    <w:rsid w:val="00286684"/>
    <w:rsid w:val="002923BC"/>
    <w:rsid w:val="002A32C3"/>
    <w:rsid w:val="002B49D1"/>
    <w:rsid w:val="002B60ED"/>
    <w:rsid w:val="002D5B52"/>
    <w:rsid w:val="002F4C3C"/>
    <w:rsid w:val="003031D1"/>
    <w:rsid w:val="00310D0A"/>
    <w:rsid w:val="00335DDC"/>
    <w:rsid w:val="003418DC"/>
    <w:rsid w:val="00354A07"/>
    <w:rsid w:val="00356954"/>
    <w:rsid w:val="00356CFC"/>
    <w:rsid w:val="00364AE6"/>
    <w:rsid w:val="00370B18"/>
    <w:rsid w:val="00370E0C"/>
    <w:rsid w:val="003766DB"/>
    <w:rsid w:val="00377554"/>
    <w:rsid w:val="00381241"/>
    <w:rsid w:val="003A08EE"/>
    <w:rsid w:val="003A740C"/>
    <w:rsid w:val="003B4530"/>
    <w:rsid w:val="003B71D8"/>
    <w:rsid w:val="003C063F"/>
    <w:rsid w:val="003C2D2B"/>
    <w:rsid w:val="003C5A7B"/>
    <w:rsid w:val="003D7286"/>
    <w:rsid w:val="00402BFC"/>
    <w:rsid w:val="00410050"/>
    <w:rsid w:val="00413C6B"/>
    <w:rsid w:val="00427AE6"/>
    <w:rsid w:val="0044097B"/>
    <w:rsid w:val="00457968"/>
    <w:rsid w:val="0048708D"/>
    <w:rsid w:val="004A122D"/>
    <w:rsid w:val="004C2E9D"/>
    <w:rsid w:val="004D409B"/>
    <w:rsid w:val="004D7180"/>
    <w:rsid w:val="00507F39"/>
    <w:rsid w:val="0052535A"/>
    <w:rsid w:val="005357B6"/>
    <w:rsid w:val="0057350B"/>
    <w:rsid w:val="005753E5"/>
    <w:rsid w:val="005815A8"/>
    <w:rsid w:val="00585098"/>
    <w:rsid w:val="005904E2"/>
    <w:rsid w:val="005A016D"/>
    <w:rsid w:val="005A0E09"/>
    <w:rsid w:val="005A1555"/>
    <w:rsid w:val="005A2C83"/>
    <w:rsid w:val="005A4CB9"/>
    <w:rsid w:val="005B026C"/>
    <w:rsid w:val="005B11ED"/>
    <w:rsid w:val="005B681C"/>
    <w:rsid w:val="005C15E5"/>
    <w:rsid w:val="005E151A"/>
    <w:rsid w:val="005F0DB1"/>
    <w:rsid w:val="00613268"/>
    <w:rsid w:val="00617253"/>
    <w:rsid w:val="006312A8"/>
    <w:rsid w:val="0066588A"/>
    <w:rsid w:val="00672656"/>
    <w:rsid w:val="006837C5"/>
    <w:rsid w:val="006A6D27"/>
    <w:rsid w:val="006D5843"/>
    <w:rsid w:val="006E329E"/>
    <w:rsid w:val="00707194"/>
    <w:rsid w:val="007125FA"/>
    <w:rsid w:val="00717041"/>
    <w:rsid w:val="00721BA0"/>
    <w:rsid w:val="00725BAE"/>
    <w:rsid w:val="00734639"/>
    <w:rsid w:val="00752784"/>
    <w:rsid w:val="00757F7B"/>
    <w:rsid w:val="00782C02"/>
    <w:rsid w:val="00787EA5"/>
    <w:rsid w:val="0079428A"/>
    <w:rsid w:val="007C3CD9"/>
    <w:rsid w:val="007E2957"/>
    <w:rsid w:val="00802850"/>
    <w:rsid w:val="008070C8"/>
    <w:rsid w:val="00824E2A"/>
    <w:rsid w:val="00826482"/>
    <w:rsid w:val="0083295C"/>
    <w:rsid w:val="0083420D"/>
    <w:rsid w:val="00850080"/>
    <w:rsid w:val="00854B67"/>
    <w:rsid w:val="00870B9C"/>
    <w:rsid w:val="008837C9"/>
    <w:rsid w:val="00893CDE"/>
    <w:rsid w:val="008B13FE"/>
    <w:rsid w:val="008C0146"/>
    <w:rsid w:val="008C5DAE"/>
    <w:rsid w:val="008E4035"/>
    <w:rsid w:val="009309DC"/>
    <w:rsid w:val="00932234"/>
    <w:rsid w:val="00935106"/>
    <w:rsid w:val="00957AAC"/>
    <w:rsid w:val="00962AE6"/>
    <w:rsid w:val="009640D5"/>
    <w:rsid w:val="009B53B0"/>
    <w:rsid w:val="009E0B3C"/>
    <w:rsid w:val="009E2721"/>
    <w:rsid w:val="009F169C"/>
    <w:rsid w:val="00A1056A"/>
    <w:rsid w:val="00A5205E"/>
    <w:rsid w:val="00A606E5"/>
    <w:rsid w:val="00A60D11"/>
    <w:rsid w:val="00A8378B"/>
    <w:rsid w:val="00A90553"/>
    <w:rsid w:val="00A9343C"/>
    <w:rsid w:val="00A93D82"/>
    <w:rsid w:val="00A94430"/>
    <w:rsid w:val="00A9548E"/>
    <w:rsid w:val="00AB1585"/>
    <w:rsid w:val="00AC2CC0"/>
    <w:rsid w:val="00AD0C62"/>
    <w:rsid w:val="00AE1E35"/>
    <w:rsid w:val="00AE32C6"/>
    <w:rsid w:val="00AF3E56"/>
    <w:rsid w:val="00AF6429"/>
    <w:rsid w:val="00B03353"/>
    <w:rsid w:val="00B55C98"/>
    <w:rsid w:val="00BD0944"/>
    <w:rsid w:val="00BF5953"/>
    <w:rsid w:val="00C06255"/>
    <w:rsid w:val="00C07EF1"/>
    <w:rsid w:val="00C23087"/>
    <w:rsid w:val="00C33BE8"/>
    <w:rsid w:val="00C37B1A"/>
    <w:rsid w:val="00C47679"/>
    <w:rsid w:val="00C51ADC"/>
    <w:rsid w:val="00C56211"/>
    <w:rsid w:val="00C56415"/>
    <w:rsid w:val="00C5784E"/>
    <w:rsid w:val="00C60A24"/>
    <w:rsid w:val="00C646FC"/>
    <w:rsid w:val="00C66AAE"/>
    <w:rsid w:val="00CA17B4"/>
    <w:rsid w:val="00CC74EA"/>
    <w:rsid w:val="00CD6C5E"/>
    <w:rsid w:val="00CE4B1A"/>
    <w:rsid w:val="00CF6E23"/>
    <w:rsid w:val="00D005AD"/>
    <w:rsid w:val="00D21DEF"/>
    <w:rsid w:val="00D274C6"/>
    <w:rsid w:val="00D33A33"/>
    <w:rsid w:val="00D5520A"/>
    <w:rsid w:val="00D67A42"/>
    <w:rsid w:val="00D76EC5"/>
    <w:rsid w:val="00D77B2B"/>
    <w:rsid w:val="00D77D62"/>
    <w:rsid w:val="00DA34F4"/>
    <w:rsid w:val="00DB18CB"/>
    <w:rsid w:val="00DC10B2"/>
    <w:rsid w:val="00DC48A6"/>
    <w:rsid w:val="00DC5CA9"/>
    <w:rsid w:val="00DC6867"/>
    <w:rsid w:val="00DE2299"/>
    <w:rsid w:val="00DE6DC2"/>
    <w:rsid w:val="00E03346"/>
    <w:rsid w:val="00E11898"/>
    <w:rsid w:val="00E16B5D"/>
    <w:rsid w:val="00E402AE"/>
    <w:rsid w:val="00E50BA8"/>
    <w:rsid w:val="00E51443"/>
    <w:rsid w:val="00E57E48"/>
    <w:rsid w:val="00E61A0B"/>
    <w:rsid w:val="00EA13A9"/>
    <w:rsid w:val="00EA5F25"/>
    <w:rsid w:val="00EB2E07"/>
    <w:rsid w:val="00EC4FEC"/>
    <w:rsid w:val="00ED2704"/>
    <w:rsid w:val="00EF0519"/>
    <w:rsid w:val="00F03085"/>
    <w:rsid w:val="00F17B79"/>
    <w:rsid w:val="00F34DCD"/>
    <w:rsid w:val="00F34FF9"/>
    <w:rsid w:val="00F66841"/>
    <w:rsid w:val="00F70515"/>
    <w:rsid w:val="00F72554"/>
    <w:rsid w:val="00F96A3A"/>
    <w:rsid w:val="00FA6EB4"/>
    <w:rsid w:val="00FC3524"/>
    <w:rsid w:val="00FD3C0A"/>
    <w:rsid w:val="00FF03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B12B8"/>
  <w15:docId w15:val="{952AD30A-95CA-4AF2-B1F8-EC7004737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C0A"/>
  </w:style>
  <w:style w:type="paragraph" w:styleId="Heading1">
    <w:name w:val="heading 1"/>
    <w:basedOn w:val="Normal"/>
    <w:next w:val="Normal"/>
    <w:link w:val="Heading1Char"/>
    <w:uiPriority w:val="9"/>
    <w:qFormat/>
    <w:rsid w:val="00273F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3F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3F8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73F8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312A8"/>
    <w:rPr>
      <w:sz w:val="16"/>
      <w:szCs w:val="16"/>
    </w:rPr>
  </w:style>
  <w:style w:type="paragraph" w:styleId="CommentText">
    <w:name w:val="annotation text"/>
    <w:basedOn w:val="Normal"/>
    <w:link w:val="CommentTextChar"/>
    <w:uiPriority w:val="99"/>
    <w:semiHidden/>
    <w:unhideWhenUsed/>
    <w:rsid w:val="006312A8"/>
    <w:pPr>
      <w:spacing w:line="240" w:lineRule="auto"/>
    </w:pPr>
    <w:rPr>
      <w:sz w:val="20"/>
      <w:szCs w:val="20"/>
    </w:rPr>
  </w:style>
  <w:style w:type="character" w:customStyle="1" w:styleId="CommentTextChar">
    <w:name w:val="Comment Text Char"/>
    <w:basedOn w:val="DefaultParagraphFont"/>
    <w:link w:val="CommentText"/>
    <w:uiPriority w:val="99"/>
    <w:semiHidden/>
    <w:rsid w:val="006312A8"/>
    <w:rPr>
      <w:sz w:val="20"/>
      <w:szCs w:val="20"/>
    </w:rPr>
  </w:style>
  <w:style w:type="paragraph" w:styleId="CommentSubject">
    <w:name w:val="annotation subject"/>
    <w:basedOn w:val="CommentText"/>
    <w:next w:val="CommentText"/>
    <w:link w:val="CommentSubjectChar"/>
    <w:uiPriority w:val="99"/>
    <w:semiHidden/>
    <w:unhideWhenUsed/>
    <w:rsid w:val="006312A8"/>
    <w:rPr>
      <w:b/>
      <w:bCs/>
    </w:rPr>
  </w:style>
  <w:style w:type="character" w:customStyle="1" w:styleId="CommentSubjectChar">
    <w:name w:val="Comment Subject Char"/>
    <w:basedOn w:val="CommentTextChar"/>
    <w:link w:val="CommentSubject"/>
    <w:uiPriority w:val="99"/>
    <w:semiHidden/>
    <w:rsid w:val="006312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6D1DE50E138047B6CFD94546B1D933" ma:contentTypeVersion="14" ma:contentTypeDescription="Create a new document." ma:contentTypeScope="" ma:versionID="27f8969a1ec2da85f177200618f6876c">
  <xsd:schema xmlns:xsd="http://www.w3.org/2001/XMLSchema" xmlns:xs="http://www.w3.org/2001/XMLSchema" xmlns:p="http://schemas.microsoft.com/office/2006/metadata/properties" xmlns:ns3="3e0853d9-4eb7-40c1-bea7-59d75a919a39" xmlns:ns4="2383b2bf-a321-4793-9d21-4a3efdb83927" targetNamespace="http://schemas.microsoft.com/office/2006/metadata/properties" ma:root="true" ma:fieldsID="06071777f070e880377cfc48ce8f918b" ns3:_="" ns4:_="">
    <xsd:import namespace="3e0853d9-4eb7-40c1-bea7-59d75a919a39"/>
    <xsd:import namespace="2383b2bf-a321-4793-9d21-4a3efdb839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853d9-4eb7-40c1-bea7-59d75a919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3b2bf-a321-4793-9d21-4a3efdb839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978381-F4D9-4ACF-B96A-917831FB8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853d9-4eb7-40c1-bea7-59d75a919a39"/>
    <ds:schemaRef ds:uri="2383b2bf-a321-4793-9d21-4a3efdb8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9A1BEF-24F3-4950-A8C6-37CCF4B12872}">
  <ds:schemaRefs>
    <ds:schemaRef ds:uri="http://schemas.microsoft.com/sharepoint/v3/contenttype/forms"/>
  </ds:schemaRefs>
</ds:datastoreItem>
</file>

<file path=customXml/itemProps3.xml><?xml version="1.0" encoding="utf-8"?>
<ds:datastoreItem xmlns:ds="http://schemas.openxmlformats.org/officeDocument/2006/customXml" ds:itemID="{E0BAE3C5-0259-4D52-9BCA-50266F789D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171</Words>
  <Characters>1237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l Evans</dc:creator>
  <cp:keywords/>
  <dc:description/>
  <cp:lastModifiedBy>Carmel Evans</cp:lastModifiedBy>
  <cp:revision>3</cp:revision>
  <dcterms:created xsi:type="dcterms:W3CDTF">2022-09-20T00:43:00Z</dcterms:created>
  <dcterms:modified xsi:type="dcterms:W3CDTF">2022-09-2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D1DE50E138047B6CFD94546B1D933</vt:lpwstr>
  </property>
</Properties>
</file>